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Spain</w:t>
      </w:r>
      <w:r>
        <w:t xml:space="preserve"> </w:t>
      </w:r>
      <w:r>
        <w:t xml:space="preserve">Barcelona</w:t>
      </w:r>
    </w:p>
    <w:bookmarkStart w:id="21" w:name="cover-letter"/>
    <w:p>
      <w:pPr>
        <w:pStyle w:val="Heading1"/>
      </w:pPr>
      <w:r>
        <w:t xml:space="preserve">Cover Letter</w:t>
      </w:r>
    </w:p>
    <w:p>
      <w:pPr>
        <w:pStyle w:val="FirstParagraph"/>
      </w:pPr>
      <w:r>
        <w:rPr>
          <w:bCs/>
          <w:b/>
        </w:rPr>
        <w:t xml:space="preserve">John Doe</w:t>
      </w:r>
      <w:r>
        <w:br/>
      </w:r>
      <w:r>
        <w:t xml:space="preserve">123 Ingeniería Street</w:t>
      </w:r>
      <w:r>
        <w:br/>
      </w:r>
      <w:r>
        <w:t xml:space="preserve">Barcelona, Spain</w:t>
      </w:r>
      <w:r>
        <w:br/>
      </w:r>
      <w:r>
        <w:t xml:space="preserve">+34 931 234 567</w:t>
      </w:r>
      <w:r>
        <w:br/>
      </w:r>
      <w:r>
        <w:t xml:space="preserve">john.doe@email.com</w:t>
      </w:r>
    </w:p>
    <w:p>
      <w:pPr>
        <w:pStyle w:val="BodyText"/>
      </w:pPr>
      <w:r>
        <w:rPr>
          <w:bCs/>
          <w:b/>
        </w:rPr>
        <w:t xml:space="preserve">[Hiring Manager's Name]</w:t>
      </w:r>
      <w:r>
        <w:br/>
      </w:r>
      <w:r>
        <w:t xml:space="preserve">[Company Name]</w:t>
      </w:r>
      <w:r>
        <w:br/>
      </w:r>
      <w:r>
        <w:t xml:space="preserve">[Company Address]</w:t>
      </w:r>
      <w:r>
        <w:br/>
      </w:r>
      <w:r>
        <w:t xml:space="preserve">Barcelona, Spain</w:t>
      </w:r>
    </w:p>
    <w:p>
      <w:pPr>
        <w:pStyle w:val="BodyText"/>
      </w:pPr>
      <w:r>
        <w:t xml:space="preserve">April 5, 2024</w:t>
      </w:r>
    </w:p>
    <w:bookmarkStart w:id="20" w:name="dear-hiring-managers-name"/>
    <w:p>
      <w:pPr>
        <w:pStyle w:val="Heading2"/>
      </w:pPr>
      <w:r>
        <w:t xml:space="preserve">Dear [Hiring Manager's Name],</w:t>
      </w:r>
    </w:p>
    <w:p>
      <w:pPr>
        <w:pStyle w:val="FirstParagraph"/>
      </w:pPr>
      <w:r>
        <w:t xml:space="preserve">I am writing to express my enthusiastic interest in the Civil Engineer position at your esteemed organization in Barcelona, Spain. As a highly motivated and experienced civil engineer with a passion for innovative infrastructure development, I am eager to contribute my expertise to projects that shape the urban landscape of this vibrant city. My academic background, professional experience, and deep understanding of civil engineering principles align perfectly with the requirements of this role, particularly within the dynamic context of Spain Barcelona.</w:t>
      </w:r>
    </w:p>
    <w:p>
      <w:pPr>
        <w:pStyle w:val="BodyText"/>
      </w:pPr>
      <w:r>
        <w:t xml:space="preserve">With over [X years] of hands-on experience in civil engineering, I have developed a strong foundation in designing, planning, and managing infrastructure projects that meet both technical and environmental standards. My work has spanned a wide range of sectors, including transportation systems, water management, and sustainable urban development. In Spain Barcelona, where the demand for modernized infrastructure coexists with the need to preserve historical heritage and promote eco-friendly solutions, my skills in balancing innovation with tradition are particularly relevant.</w:t>
      </w:r>
    </w:p>
    <w:p>
      <w:pPr>
        <w:pStyle w:val="BodyText"/>
      </w:pPr>
      <w:r>
        <w:t xml:space="preserve">One of my core strengths as a Civil Engineer is my ability to integrate cutting-edge technologies into traditional engineering practices. For instance, during my tenure at [Previous Company Name], I led the design of a smart water distribution network that reduced leakage by 25% while adhering to Spain’s strict environmental regulations. This project not only showcased my technical expertise but also highlighted my commitment to sustainability—a value that resonates deeply with Barcelona’s vision for a greener future. As a Civil Engineer in Spain Barcelona, I aim to contribute similar solutions that address contemporary challenges while respecting the city’s cultural and ecological legacy.</w:t>
      </w:r>
    </w:p>
    <w:p>
      <w:pPr>
        <w:pStyle w:val="BodyText"/>
      </w:pPr>
      <w:r>
        <w:t xml:space="preserve">My academic journey began at [University Name] in Spain, where I earned my degree in Civil Engineering with a focus on urban planning and structural analysis. This education provided me with a robust theoretical framework, which I have since refined through practical experience. In Barcelona, I have collaborated on projects such as the [Specific Project Name], which involved revitalizing public spaces to enhance community accessibility while adhering to the city’s stringent safety codes. These experiences have sharpened my ability to work in multidisciplinary teams and navigate the complexities of local regulations—a critical aspect of being a Civil Engineer in Spain Barcelona.</w:t>
      </w:r>
    </w:p>
    <w:p>
      <w:pPr>
        <w:pStyle w:val="BodyText"/>
      </w:pPr>
      <w:r>
        <w:t xml:space="preserve">What sets me apart as a Civil Engineer is my proactive approach to problem-solving and my dedication to fostering collaboration. In Spain Barcelona, where construction projects often involve navigating dense urban environments and historical preservation mandates, I have consistently demonstrated the ability to adapt and innovate. For example, during a recent residential development project in the city’s Eixample district, I coordinated with local authorities to implement a phased construction plan that minimized disruptions while maintaining compliance with heritage protection laws. This project was recognized for its efficiency and community engagement, underscoring my commitment to delivering results that benefit both stakeholders and the environment.</w:t>
      </w:r>
    </w:p>
    <w:p>
      <w:pPr>
        <w:pStyle w:val="BodyText"/>
      </w:pPr>
      <w:r>
        <w:t xml:space="preserve">As a Civil Engineer in Spain Barcelona, I am particularly drawn to the city’s emphasis on smart infrastructure and resilience against climate change. Barcelona has become a global leader in integrating technology into urban planning, such as its use of IoT sensors for traffic management and energy-efficient street lighting. My background in computational modeling and data-driven design positions me to contribute effectively to such initiatives. I am also well-versed in Spanish construction standards, including the Eurocodes, which are essential for ensuring the safety and longevity of structures in this region.</w:t>
      </w:r>
    </w:p>
    <w:p>
      <w:pPr>
        <w:pStyle w:val="BodyText"/>
      </w:pPr>
      <w:r>
        <w:t xml:space="preserve">Furthermore, my language skills and cultural adaptability make me an ideal candidate for working in Spain Barcelona. Fluent in both English and Spanish, I can effectively communicate with local teams, clients, and regulatory bodies. This fluency has been instrumental in my previous roles, where clear communication was critical to aligning project goals with community expectations. Additionally, my understanding of Spanish business practices and work ethics ensures seamless collaboration within your organization.</w:t>
      </w:r>
    </w:p>
    <w:p>
      <w:pPr>
        <w:pStyle w:val="BodyText"/>
      </w:pPr>
      <w:r>
        <w:t xml:space="preserve">I am particularly impressed by [Company Name]’s reputation for delivering high-quality infrastructure projects that reflect the values of innovation and sustainability. Your recent initiatives in [specific project or area, e.g., "smart city development" or "green building certifications"] resonate strongly with my professional aspirations. I am confident that my technical expertise, combined with my passion for civil engineering, will enable me to make meaningful contributions to your team.</w:t>
      </w:r>
    </w:p>
    <w:p>
      <w:pPr>
        <w:pStyle w:val="BodyText"/>
      </w:pPr>
      <w:r>
        <w:t xml:space="preserve">Thank you for considering my application. I would be honored to bring my skills and dedication as a Civil Engineer to [Company Name] and help shape the future of Spain Barcelona’s infrastructure. I am available at your earliest convenience for an interview and can be reached at +34 931 234 567 or john.doe@email.com. I look forward to the opportunity to discuss how my background and vision align with your organization’s goals.</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Spain Barcelona</dc:title>
  <dc:creator/>
  <dc:language>en</dc:language>
  <cp:keywords/>
  <dcterms:created xsi:type="dcterms:W3CDTF">2026-07-21T02:30:55Z</dcterms:created>
  <dcterms:modified xsi:type="dcterms:W3CDTF">2026-07-21T02:30:55Z</dcterms:modified>
</cp:coreProperties>
</file>

<file path=docProps/custom.xml><?xml version="1.0" encoding="utf-8"?>
<Properties xmlns="http://schemas.openxmlformats.org/officeDocument/2006/custom-properties" xmlns:vt="http://schemas.openxmlformats.org/officeDocument/2006/docPropsVTypes"/>
</file>